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jpeg" ContentType="image/jpeg"/>
  <Override PartName="/word/media/image11.jpeg" ContentType="image/jpeg"/>
  <Override PartName="/word/media/image13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12.jpeg" ContentType="image/jpeg"/>
  <Override PartName="/word/media/image10.jpeg" ContentType="image/jpeg"/>
  <Override PartName="/word/media/image8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ет по лабораторной работе №5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изев Никита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1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Подключение внешнего файла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5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5"/>
    </w:p>
    <w:p>
      <w:pPr>
        <w:pStyle w:val="1"/>
        <w:rPr/>
      </w:pPr>
      <w:bookmarkStart w:id="6" w:name="выполнение-лабораторной-работы"/>
      <w:bookmarkEnd w:id="6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основы-работы-с-mc"/>
      <w:r>
        <w:rPr>
          <w:rStyle w:val="SectionNumber"/>
        </w:rPr>
        <w:t>4.1</w:t>
      </w:r>
      <w:r>
        <w:rPr/>
        <w:tab/>
        <w:t>Основы работы с mc</w:t>
      </w:r>
    </w:p>
    <w:p>
      <w:pPr>
        <w:pStyle w:val="FirstParagraph"/>
        <w:rPr/>
      </w:pPr>
      <w:r>
        <w:rPr/>
        <w:t xml:space="preserve">Открываю Midnight Commander, введя в терминал mc (рис. </w:t>
      </w:r>
      <w:r>
        <w:rPr/>
        <w:t>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" name="Picture" descr="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: </w:t>
      </w:r>
      <w:r>
        <w:rPr/>
        <w:t>Открытый mc</w:t>
      </w:r>
    </w:p>
    <w:p>
      <w:pPr>
        <w:pStyle w:val="Style9"/>
        <w:rPr/>
      </w:pPr>
      <w:r>
        <w:rPr/>
        <w:t xml:space="preserve">Перехожу в каталог ~/work/study/2023-2024/Архитектура Компьютера/arch-pc, используя файловый менеджер mc (рис. </w:t>
      </w:r>
      <w:r>
        <w:rPr/>
        <w:t>2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2" name="Изображение2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2: </w:t>
      </w:r>
      <w:r>
        <w:rPr/>
        <w:t>Перемещение между директориями</w:t>
      </w:r>
    </w:p>
    <w:p>
      <w:pPr>
        <w:pStyle w:val="Style9"/>
        <w:rPr/>
      </w:pPr>
      <w:r>
        <w:rPr/>
        <w:t xml:space="preserve">С помощью функциональной клавиши F7 создаю каталог lab5 (рис. 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3" name="Изображение3" descr="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3: </w:t>
      </w:r>
      <w:r>
        <w:rPr/>
        <w:t>Создание каталога</w:t>
      </w:r>
    </w:p>
    <w:p>
      <w:pPr>
        <w:pStyle w:val="Style9"/>
        <w:rPr/>
      </w:pPr>
      <w:r>
        <w:rPr/>
        <w:t xml:space="preserve">В строке ввода прописываю команду touch lab5-1.asm, чтобы создать файл, в котором буду работать (рис. </w:t>
      </w:r>
      <w:r>
        <w:rPr/>
        <w:t>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4" name="Изображение4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4: </w:t>
      </w:r>
      <w:r>
        <w:rPr/>
        <w:t>Создание файла</w:t>
      </w:r>
      <w:bookmarkEnd w:id="7"/>
    </w:p>
    <w:p>
      <w:pPr>
        <w:pStyle w:val="2"/>
        <w:rPr/>
      </w:pPr>
      <w:bookmarkStart w:id="8" w:name="X57e7b7d1db1f0e165a90f37bee8dca49d49e85b"/>
      <w:r>
        <w:rPr>
          <w:rStyle w:val="SectionNumber"/>
        </w:rPr>
        <w:t>4.2</w:t>
      </w:r>
      <w:r>
        <w:rPr/>
        <w:tab/>
        <w:t>Структура программы на языке ассемблера NASM</w:t>
      </w:r>
    </w:p>
    <w:p>
      <w:pPr>
        <w:pStyle w:val="FirstParagraph"/>
        <w:rPr/>
      </w:pPr>
      <w:r>
        <w:rPr/>
        <w:t xml:space="preserve">С помощью функциональной клавиши F4 открываю созданный файл для редактирования в текстовом редакторе (рис. </w:t>
      </w:r>
      <w:r>
        <w:rPr/>
        <w:t>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5" name="Изображение5" descr="Открытие файла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Открытие файла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5: </w:t>
      </w:r>
      <w:r>
        <w:rPr/>
        <w:t>Открытие файла для редактирования</w:t>
      </w:r>
    </w:p>
    <w:p>
      <w:pPr>
        <w:pStyle w:val="Style9"/>
        <w:rPr/>
      </w:pPr>
      <w:r>
        <w:rPr/>
        <w:t xml:space="preserve">Ввожу в файл код программы для запроса строки у пользователя (рис. </w:t>
      </w:r>
      <w:r>
        <w:rPr/>
        <w:t>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6" name="Изображение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6: </w:t>
      </w:r>
      <w:r>
        <w:rPr/>
        <w:t>Редактирование файла</w:t>
      </w:r>
    </w:p>
    <w:p>
      <w:pPr>
        <w:pStyle w:val="Style9"/>
        <w:rPr/>
      </w:pPr>
      <w:r>
        <w:rPr/>
        <w:t xml:space="preserve">Открываю файл в текстовом редакторе для проверки. (рис. </w:t>
      </w:r>
      <w:r>
        <w:rPr/>
        <w:t>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7" name="Изображение7" descr="Открытие файла для просмо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Открытие файла для просмотр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7: </w:t>
      </w:r>
      <w:r>
        <w:rPr/>
        <w:t>Открытие файла для просмотра</w:t>
      </w:r>
    </w:p>
    <w:p>
      <w:pPr>
        <w:pStyle w:val="Style9"/>
        <w:rPr/>
      </w:pPr>
      <w:r>
        <w:rPr/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</w:t>
      </w:r>
      <w:r>
        <w:rPr/>
        <w:t>8</w:t>
      </w:r>
      <w:r>
        <w:rPr/>
        <w:t>). Создался исполняемый файл lab6-1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8" name="Изображение8" descr="Компиляция файла и передач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Компиляция файла и передач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8: </w:t>
      </w:r>
      <w:r>
        <w:rPr/>
        <w:t>Компиляция файла и передача на обработку компоновщику</w:t>
      </w:r>
    </w:p>
    <w:p>
      <w:pPr>
        <w:pStyle w:val="Style9"/>
        <w:rPr/>
      </w:pPr>
      <w:r>
        <w:rPr/>
        <w:t xml:space="preserve"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9" name="Изображение9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9: </w:t>
      </w:r>
      <w:r>
        <w:rPr/>
        <w:t>Исполнение файла</w:t>
      </w:r>
      <w:bookmarkEnd w:id="8"/>
    </w:p>
    <w:p>
      <w:pPr>
        <w:pStyle w:val="2"/>
        <w:rPr/>
      </w:pPr>
      <w:bookmarkStart w:id="9" w:name="подключение-внешнего-файла"/>
      <w:bookmarkEnd w:id="9"/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 xml:space="preserve">Скачиваю файл in_out.asm со страницы курса в ТУИС. (рис. </w:t>
      </w:r>
      <w:r>
        <w:rPr/>
        <w:t>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0" name="Изображение10" descr="Скач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кач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0: </w:t>
      </w:r>
      <w:r>
        <w:rPr/>
        <w:t>Скачанный файл</w:t>
      </w:r>
    </w:p>
    <w:p>
      <w:pPr>
        <w:pStyle w:val="Style9"/>
        <w:rPr/>
      </w:pPr>
      <w:r>
        <w:rPr/>
        <w:t xml:space="preserve">С помощью функциональной клавиши F5 копирую файл in_out.asm в созданный каталог lab05 (рис. </w:t>
      </w:r>
      <w:r>
        <w:rPr/>
        <w:t>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1" name="Изображение11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1: </w:t>
      </w:r>
      <w:r>
        <w:rPr/>
        <w:t>Копирование файла</w:t>
      </w:r>
    </w:p>
    <w:p>
      <w:pPr>
        <w:pStyle w:val="Style9"/>
        <w:rPr/>
      </w:pPr>
      <w:r>
        <w:rPr/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</w:t>
      </w:r>
      <w:r>
        <w:rPr/>
        <w:t>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2" name="Изображение12" descr="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2: </w:t>
      </w:r>
      <w:r>
        <w:rPr/>
        <w:t>Копирование файла</w:t>
      </w:r>
    </w:p>
    <w:p>
      <w:pPr>
        <w:pStyle w:val="Style9"/>
        <w:rPr/>
      </w:pPr>
      <w:r>
        <w:rPr/>
        <w:t xml:space="preserve">Изменяю содержимое файла lab5-2.asm во встроенном редакторе. (рис. </w:t>
      </w:r>
      <w:r>
        <w:rPr/>
        <w:t>13</w:t>
      </w:r>
      <w:r>
        <w:rPr/>
        <w:t>), чтобы в программе использовались подпрограммы из внешнего файла in_out.asm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3" name="Изображение13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3: </w:t>
      </w:r>
      <w:r>
        <w:rPr/>
        <w:t>Редактирование файла</w:t>
      </w:r>
    </w:p>
    <w:p>
      <w:pPr>
        <w:pStyle w:val="Style9"/>
        <w:rPr/>
      </w:pPr>
      <w:r>
        <w:rPr/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</w:t>
      </w:r>
      <w:r>
        <w:rPr/>
        <w:t>14</w:t>
      </w:r>
      <w:r>
        <w:rPr/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4" name="Изображение14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4: </w:t>
      </w:r>
      <w:r>
        <w:rPr/>
        <w:t>Исполнение файла</w:t>
      </w:r>
    </w:p>
    <w:p>
      <w:pPr>
        <w:pStyle w:val="Style9"/>
        <w:rPr/>
      </w:pPr>
      <w:r>
        <w:rPr/>
        <w:t xml:space="preserve">Открываю файл lab5-2.asm для редактирования в текстовом редакторе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</w:t>
      </w:r>
      <w:r>
        <w:rPr/>
        <w:t>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5" name="Изображение15" descr="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5: </w:t>
      </w:r>
      <w:r>
        <w:rPr/>
        <w:t>Отредактированный файл</w:t>
      </w:r>
    </w:p>
    <w:p>
      <w:pPr>
        <w:pStyle w:val="Style9"/>
        <w:rPr/>
      </w:pPr>
      <w:r>
        <w:rPr/>
        <w:t xml:space="preserve">Снова транслирую файл, выполняю компоновку созданного объектного файла, запускаю новый исполняемый файл (рис. </w:t>
      </w:r>
      <w:r>
        <w:rPr/>
        <w:t>1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00350"/>
            <wp:effectExtent l="0" t="0" r="0" b="0"/>
            <wp:docPr id="16" name="Изображение16" descr="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6: </w:t>
      </w:r>
      <w:r>
        <w:rPr/>
        <w:t>Исполнение файла</w:t>
      </w:r>
    </w:p>
    <w:p>
      <w:pPr>
        <w:pStyle w:val="Style9"/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Style9"/>
        <w:rPr/>
      </w:pPr>
      <w:r>
        <w:rPr/>
      </w:r>
    </w:p>
    <w:p>
      <w:pPr>
        <w:pStyle w:val="CaptionedFigure"/>
        <w:rPr/>
      </w:pPr>
      <w:r>
        <w:rPr/>
      </w:r>
      <w:bookmarkStart w:id="10" w:name="выполнение-лабораторной-работы"/>
      <w:bookmarkStart w:id="11" w:name="подключение-внешнего-файла"/>
      <w:bookmarkStart w:id="12" w:name="выполнение-лабораторной-работы"/>
      <w:bookmarkStart w:id="13" w:name="подключение-внешнего-файла"/>
      <w:bookmarkEnd w:id="12"/>
      <w:bookmarkEnd w:id="13"/>
    </w:p>
    <w:p>
      <w:pPr>
        <w:pStyle w:val="1"/>
        <w:rPr/>
      </w:pPr>
      <w:bookmarkStart w:id="14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5" w:name="выводы"/>
      <w:r>
        <w:rPr/>
        <w:t>При выполнении данной лабораторной работы я приобрел практические навыки работы в Midnight Commander, а также освоила инструкции языка ассемблера mov и int.</w:t>
      </w:r>
      <w:bookmarkEnd w:id="15"/>
    </w:p>
    <w:p>
      <w:pPr>
        <w:pStyle w:val="1"/>
        <w:rPr/>
      </w:pPr>
      <w:bookmarkStart w:id="16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7" w:name="список-литературы"/>
      <w:r>
        <w:rPr/>
        <w:t>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</w:t>
      </w:r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7.2$Linux_X86_64 LibreOffice_project/30$Build-2</Application>
  <AppVersion>15.0000</AppVersion>
  <Pages>11</Pages>
  <Words>782</Words>
  <Characters>5483</Characters>
  <CharactersWithSpaces>6212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9T07:59:46Z</dcterms:created>
  <dc:creator>Бизев Никита Владимирович</dc:creator>
  <dc:description/>
  <dc:language>ru-RU</dc:language>
  <cp:lastModifiedBy/>
  <dcterms:modified xsi:type="dcterms:W3CDTF">2024-01-29T11:09:04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